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DE6E9C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7D49073" wp14:editId="30B68B28">
                <wp:simplePos x="0" y="0"/>
                <wp:positionH relativeFrom="page">
                  <wp:posOffset>-144780</wp:posOffset>
                </wp:positionH>
                <wp:positionV relativeFrom="paragraph">
                  <wp:posOffset>-70104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8547C" w:rsidRPr="00DE6E9C" w:rsidRDefault="0002211B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ontractor Pre-Qualification Resour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D49073" id="Group 10" o:spid="_x0000_s1026" style="position:absolute;margin-left:-11.4pt;margin-top:-55.2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9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:rsidR="0098547C" w:rsidRPr="00DE6E9C" w:rsidRDefault="0002211B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Contractor Pre-Qualification Resource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66054F47" wp14:editId="74BF3726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024955" w:rsidRDefault="00024955" w:rsidP="00E31BD0">
      <w:pPr>
        <w:spacing w:after="0" w:line="240" w:lineRule="auto"/>
      </w:pPr>
    </w:p>
    <w:p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:rsidR="00532A15" w:rsidRPr="0033196A" w:rsidRDefault="00CC6B52" w:rsidP="0002211B">
      <w:pPr>
        <w:pStyle w:val="RC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83C000C" wp14:editId="20DA8CE0">
                <wp:simplePos x="0" y="0"/>
                <wp:positionH relativeFrom="margin">
                  <wp:align>center</wp:align>
                </wp:positionH>
                <wp:positionV relativeFrom="paragraph">
                  <wp:posOffset>7536180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C6B52" w:rsidRDefault="00CC6B52" w:rsidP="00CC6B5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3C000C" id="Text Box 2" o:spid="_x0000_s1029" type="#_x0000_t202" style="position:absolute;margin-left:0;margin-top:593.4pt;width:470.4pt;height:110.6pt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" stroked="f">
                <v:textbox style="mso-fit-shape-to-text:t">
                  <w:txbxContent>
                    <w:p w:rsidR="00CC6B52" w:rsidRDefault="00CC6B52" w:rsidP="00CC6B5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32A15" w:rsidRPr="0033196A">
        <w:t>Pre-Qualification Packet/Program</w:t>
      </w:r>
    </w:p>
    <w:p w:rsidR="00532A15" w:rsidRDefault="0002211B" w:rsidP="00532A15">
      <w:r>
        <w:t xml:space="preserve">To evaluate prospective contractor(s) a best practice is to use </w:t>
      </w:r>
      <w:r w:rsidR="00532A15">
        <w:t xml:space="preserve">a Pre-Qualification Questionnaire. This </w:t>
      </w:r>
      <w:r>
        <w:t xml:space="preserve">assures </w:t>
      </w:r>
      <w:r w:rsidR="00532A15">
        <w:t xml:space="preserve">qualified contractors </w:t>
      </w:r>
      <w:r>
        <w:t>are hired</w:t>
      </w:r>
      <w:r w:rsidR="000240FD">
        <w:t xml:space="preserve">. </w:t>
      </w:r>
      <w:r w:rsidR="00532A15">
        <w:t>One resource is the “</w:t>
      </w:r>
      <w:hyperlink r:id="rId11" w:history="1">
        <w:r w:rsidR="00532A15" w:rsidRPr="00F012D6">
          <w:rPr>
            <w:rStyle w:val="Hyperlink"/>
          </w:rPr>
          <w:t>P</w:t>
        </w:r>
        <w:r w:rsidR="00F012D6" w:rsidRPr="00F012D6">
          <w:rPr>
            <w:rStyle w:val="Hyperlink"/>
          </w:rPr>
          <w:t>ublic Works P</w:t>
        </w:r>
        <w:r w:rsidR="00532A15" w:rsidRPr="00F012D6">
          <w:rPr>
            <w:rStyle w:val="Hyperlink"/>
          </w:rPr>
          <w:t>re-Qualifica</w:t>
        </w:r>
        <w:r w:rsidR="00F012D6" w:rsidRPr="00F012D6">
          <w:rPr>
            <w:rStyle w:val="Hyperlink"/>
          </w:rPr>
          <w:t>tion, Labor Commissioner’s Model Questionnaire, March 2019</w:t>
        </w:r>
      </w:hyperlink>
      <w:r w:rsidR="00532A15">
        <w:t xml:space="preserve">” developed by the Department of Industrial Relations. </w:t>
      </w:r>
    </w:p>
    <w:p w:rsidR="00532A15" w:rsidRDefault="00532A15" w:rsidP="0002211B">
      <w:pPr>
        <w:pStyle w:val="RCT1"/>
      </w:pPr>
      <w:r>
        <w:t>Insurance Requirements</w:t>
      </w:r>
    </w:p>
    <w:p w:rsidR="00532A15" w:rsidRDefault="00136AB6" w:rsidP="00532A15">
      <w:r>
        <w:t>V</w:t>
      </w:r>
      <w:r w:rsidR="00532A15">
        <w:t>erify that contractors carry acceptable limits of liability insurance and that their policies are current. In most cases, policy limits should mat</w:t>
      </w:r>
      <w:r w:rsidR="0002211B">
        <w:t>ch or exceed those held by your A</w:t>
      </w:r>
      <w:r w:rsidR="00532A15">
        <w:t xml:space="preserve">gency. It is equally important to assure </w:t>
      </w:r>
      <w:r w:rsidR="0002211B">
        <w:t xml:space="preserve">a </w:t>
      </w:r>
      <w:r w:rsidR="00532A15">
        <w:t>contractor carries workers’ compensation insurance.</w:t>
      </w:r>
      <w:r w:rsidR="0002211B">
        <w:t xml:space="preserve"> A method to monitor or be alerted to insurance cancellation, policy revisions</w:t>
      </w:r>
      <w:r w:rsidR="00F15577">
        <w:t>,</w:t>
      </w:r>
      <w:r w:rsidR="0002211B">
        <w:t xml:space="preserve"> and expirations </w:t>
      </w:r>
      <w:r w:rsidR="00F15577">
        <w:t>is</w:t>
      </w:r>
      <w:r w:rsidR="0002211B">
        <w:t xml:space="preserve"> strongly recommended. </w:t>
      </w:r>
    </w:p>
    <w:p w:rsidR="00532A15" w:rsidRDefault="00532A15" w:rsidP="0002211B">
      <w:pPr>
        <w:pStyle w:val="RCT1"/>
      </w:pPr>
      <w:r>
        <w:t>Reference Check</w:t>
      </w:r>
    </w:p>
    <w:p w:rsidR="00532A15" w:rsidRPr="00CB5CA7" w:rsidRDefault="00136AB6" w:rsidP="00532A15">
      <w:r>
        <w:t>C</w:t>
      </w:r>
      <w:r w:rsidR="0002211B">
        <w:t>onduct</w:t>
      </w:r>
      <w:r w:rsidR="00532A15">
        <w:t xml:space="preserve"> contractor reference</w:t>
      </w:r>
      <w:r w:rsidR="0002211B">
        <w:t xml:space="preserve"> check(s) </w:t>
      </w:r>
      <w:r w:rsidR="00532A15">
        <w:t xml:space="preserve">to assure </w:t>
      </w:r>
      <w:r w:rsidR="0002211B">
        <w:t xml:space="preserve">a contractor has </w:t>
      </w:r>
      <w:r w:rsidR="00532A15">
        <w:t xml:space="preserve">experience doing the work </w:t>
      </w:r>
      <w:r w:rsidR="0002211B">
        <w:t xml:space="preserve">being </w:t>
      </w:r>
      <w:r w:rsidR="00532A15">
        <w:t>request</w:t>
      </w:r>
      <w:r w:rsidR="0002211B">
        <w:t>ed.</w:t>
      </w:r>
    </w:p>
    <w:p w:rsidR="00532A15" w:rsidRDefault="00532A15" w:rsidP="0002211B">
      <w:pPr>
        <w:pStyle w:val="RCT1"/>
      </w:pPr>
      <w:r>
        <w:t>Bid Writing/Loss Prevention Coordination</w:t>
      </w:r>
    </w:p>
    <w:p w:rsidR="00532A15" w:rsidRDefault="00136AB6" w:rsidP="00532A15">
      <w:r>
        <w:t xml:space="preserve">Ensure a </w:t>
      </w:r>
      <w:r w:rsidR="00532A15">
        <w:t>contractor to provide</w:t>
      </w:r>
      <w:r>
        <w:t>s</w:t>
      </w:r>
      <w:r w:rsidR="00532A15">
        <w:t xml:space="preserve"> a copy of their</w:t>
      </w:r>
      <w:r w:rsidR="0002211B">
        <w:t xml:space="preserve"> written</w:t>
      </w:r>
      <w:r w:rsidR="00532A15">
        <w:t xml:space="preserve"> Injury and Illness Prevention Program</w:t>
      </w:r>
      <w:r w:rsidR="0002211B">
        <w:t xml:space="preserve"> (IIPP)</w:t>
      </w:r>
      <w:r w:rsidR="00532A15">
        <w:t>, and as ap</w:t>
      </w:r>
      <w:r w:rsidR="0002211B">
        <w:t xml:space="preserve">plicable program copies of their </w:t>
      </w:r>
      <w:r>
        <w:t xml:space="preserve">Traffic Control, </w:t>
      </w:r>
      <w:r w:rsidR="0002211B">
        <w:t xml:space="preserve">Trenching/Excavation/Shoring, Confined Space that includes </w:t>
      </w:r>
      <w:r w:rsidR="00532A15">
        <w:t>a rescue plan, Electrical Safety</w:t>
      </w:r>
      <w:r w:rsidR="0002211B">
        <w:t>, Lockout/</w:t>
      </w:r>
      <w:proofErr w:type="spellStart"/>
      <w:r w:rsidR="0002211B">
        <w:t>Tagout</w:t>
      </w:r>
      <w:proofErr w:type="spellEnd"/>
      <w:r w:rsidR="0002211B">
        <w:t xml:space="preserve">, Silica Exposure Control, Valley Fever Exposure Control, Heat Illness Prevention, </w:t>
      </w:r>
      <w:r w:rsidR="00532A15">
        <w:t>Asbestos Cement Pipe</w:t>
      </w:r>
      <w:r w:rsidR="0002211B">
        <w:t>, Fall Protection, Hazard Communication</w:t>
      </w:r>
      <w:r w:rsidR="00532A15">
        <w:t xml:space="preserve"> and Hot Work</w:t>
      </w:r>
      <w:r w:rsidR="0002211B">
        <w:t xml:space="preserve">. </w:t>
      </w:r>
      <w:r w:rsidR="00532A15">
        <w:t xml:space="preserve"> </w:t>
      </w:r>
      <w:r w:rsidR="00F15577">
        <w:t>Also</w:t>
      </w:r>
      <w:r w:rsidR="00532A15">
        <w:t>, request documentation</w:t>
      </w:r>
      <w:r w:rsidR="0002211B">
        <w:t xml:space="preserve"> of their </w:t>
      </w:r>
      <w:r w:rsidR="00532A15">
        <w:t>employee certifications/licensing.</w:t>
      </w:r>
    </w:p>
    <w:p w:rsidR="00532A15" w:rsidRDefault="00532A15" w:rsidP="0002211B">
      <w:pPr>
        <w:pStyle w:val="RCT1"/>
      </w:pPr>
      <w:r>
        <w:t>Pre-Job Review</w:t>
      </w:r>
      <w:r w:rsidR="00C33AFF">
        <w:t xml:space="preserve"> </w:t>
      </w:r>
    </w:p>
    <w:p w:rsidR="00C33AFF" w:rsidRDefault="00532A15" w:rsidP="00C33AFF">
      <w:r>
        <w:t xml:space="preserve">Review documentation for employee certifications/licensing and equipment certifications. </w:t>
      </w:r>
      <w:r w:rsidR="00136AB6">
        <w:t>R</w:t>
      </w:r>
      <w:r>
        <w:t xml:space="preserve">eview with </w:t>
      </w:r>
      <w:r w:rsidR="00136AB6">
        <w:t xml:space="preserve">a </w:t>
      </w:r>
      <w:r>
        <w:t>contractor any hazard</w:t>
      </w:r>
      <w:r w:rsidR="00136AB6">
        <w:t>(</w:t>
      </w:r>
      <w:r>
        <w:t>s</w:t>
      </w:r>
      <w:r w:rsidR="00136AB6">
        <w:t>)</w:t>
      </w:r>
      <w:r>
        <w:t xml:space="preserve"> the contractor may encounter at your facility or installation. This would include confined space exposures, electrical exposures, work to be done by other contractors, etc.</w:t>
      </w:r>
      <w:r w:rsidR="00C33AFF">
        <w:t xml:space="preserve">  Use and recordkeeping of agenda and checklist(s) used during a pre-construction meetings</w:t>
      </w:r>
      <w:r w:rsidR="00F15577">
        <w:t>/</w:t>
      </w:r>
      <w:r w:rsidR="00C33AFF">
        <w:t xml:space="preserve">site walkthrough assist with project management, monitoring and processes. </w:t>
      </w:r>
    </w:p>
    <w:p w:rsidR="00532A15" w:rsidRDefault="00532A15" w:rsidP="0002211B">
      <w:pPr>
        <w:pStyle w:val="RCT1"/>
      </w:pPr>
      <w:r>
        <w:t>Post-Project Evaluation</w:t>
      </w:r>
    </w:p>
    <w:p w:rsidR="00532A15" w:rsidRDefault="00F15577" w:rsidP="00532A15">
      <w:r>
        <w:t xml:space="preserve">A post-construction evaluation with a contractor(s) assist with identifying: </w:t>
      </w:r>
    </w:p>
    <w:p w:rsidR="00532A15" w:rsidRPr="00F15577" w:rsidRDefault="00532A15" w:rsidP="00F1557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F15577">
        <w:rPr>
          <w:rFonts w:ascii="Arial" w:hAnsi="Arial" w:cs="Arial"/>
          <w:sz w:val="24"/>
          <w:szCs w:val="24"/>
        </w:rPr>
        <w:t>What went well?</w:t>
      </w:r>
    </w:p>
    <w:p w:rsidR="00532A15" w:rsidRPr="00F15577" w:rsidRDefault="00532A15" w:rsidP="00F1557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F15577">
        <w:rPr>
          <w:rFonts w:ascii="Arial" w:hAnsi="Arial" w:cs="Arial"/>
          <w:sz w:val="24"/>
          <w:szCs w:val="24"/>
        </w:rPr>
        <w:t>What didn’t go well?</w:t>
      </w:r>
    </w:p>
    <w:p w:rsidR="00532A15" w:rsidRPr="00F15577" w:rsidRDefault="00532A15" w:rsidP="00F1557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F15577">
        <w:rPr>
          <w:rFonts w:ascii="Arial" w:hAnsi="Arial" w:cs="Arial"/>
          <w:sz w:val="24"/>
          <w:szCs w:val="24"/>
        </w:rPr>
        <w:t>Why happened?</w:t>
      </w:r>
    </w:p>
    <w:p w:rsidR="00532A15" w:rsidRPr="00F15577" w:rsidRDefault="00532A15" w:rsidP="00F1557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F15577">
        <w:rPr>
          <w:rFonts w:ascii="Arial" w:hAnsi="Arial" w:cs="Arial"/>
          <w:sz w:val="24"/>
          <w:szCs w:val="24"/>
        </w:rPr>
        <w:t>What would</w:t>
      </w:r>
      <w:r w:rsidR="00F15577">
        <w:rPr>
          <w:rFonts w:ascii="Arial" w:hAnsi="Arial" w:cs="Arial"/>
          <w:sz w:val="24"/>
          <w:szCs w:val="24"/>
        </w:rPr>
        <w:t xml:space="preserve"> be done </w:t>
      </w:r>
      <w:r w:rsidRPr="00F15577">
        <w:rPr>
          <w:rFonts w:ascii="Arial" w:hAnsi="Arial" w:cs="Arial"/>
          <w:sz w:val="24"/>
          <w:szCs w:val="24"/>
        </w:rPr>
        <w:t>differently and better the next time?</w:t>
      </w:r>
    </w:p>
    <w:p w:rsidR="00532A15" w:rsidRPr="00F15577" w:rsidRDefault="00532A15" w:rsidP="00F1557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F15577">
        <w:rPr>
          <w:rFonts w:ascii="Arial" w:hAnsi="Arial" w:cs="Arial"/>
          <w:sz w:val="24"/>
          <w:szCs w:val="24"/>
        </w:rPr>
        <w:t>How this information can be used</w:t>
      </w:r>
      <w:r w:rsidRPr="00F15577">
        <w:rPr>
          <w:rFonts w:ascii="Arial" w:hAnsi="Arial" w:cs="Arial"/>
        </w:rPr>
        <w:t>?</w:t>
      </w:r>
    </w:p>
    <w:p w:rsidR="00532A15" w:rsidRDefault="00532A15" w:rsidP="003A66A1"/>
    <w:p w:rsidR="00532A15" w:rsidRDefault="00532A15" w:rsidP="003A66A1"/>
    <w:p w:rsidR="00532A15" w:rsidRDefault="00532A15" w:rsidP="00532A15">
      <w:pPr>
        <w:pStyle w:val="RCT2"/>
      </w:pPr>
      <w:r>
        <w:t>References:</w:t>
      </w:r>
    </w:p>
    <w:p w:rsidR="00F012D6" w:rsidRDefault="00F012D6" w:rsidP="00222014">
      <w:pPr>
        <w:pStyle w:val="RCT2"/>
        <w:numPr>
          <w:ilvl w:val="0"/>
          <w:numId w:val="7"/>
        </w:numPr>
        <w:rPr>
          <w:color w:val="auto"/>
        </w:rPr>
      </w:pPr>
      <w:r w:rsidRPr="00F012D6">
        <w:rPr>
          <w:color w:val="auto"/>
        </w:rPr>
        <w:t>C</w:t>
      </w:r>
      <w:r w:rsidRPr="00F012D6">
        <w:rPr>
          <w:color w:val="auto"/>
        </w:rPr>
        <w:t>alifornia Department of Industrial Relations</w:t>
      </w:r>
      <w:r w:rsidRPr="00F012D6">
        <w:rPr>
          <w:color w:val="auto"/>
        </w:rPr>
        <w:t xml:space="preserve">, </w:t>
      </w:r>
      <w:hyperlink r:id="rId12" w:history="1">
        <w:r w:rsidRPr="00F012D6">
          <w:rPr>
            <w:rStyle w:val="Hyperlink"/>
          </w:rPr>
          <w:t>Public Works Pre</w:t>
        </w:r>
        <w:r w:rsidRPr="00F012D6">
          <w:rPr>
            <w:rStyle w:val="Hyperlink"/>
            <w:rFonts w:ascii="Cambria Math" w:hAnsi="Cambria Math" w:cs="Cambria Math"/>
          </w:rPr>
          <w:t>‐</w:t>
        </w:r>
        <w:r w:rsidRPr="00F012D6">
          <w:rPr>
            <w:rStyle w:val="Hyperlink"/>
          </w:rPr>
          <w:t xml:space="preserve">Qualification </w:t>
        </w:r>
        <w:proofErr w:type="gramStart"/>
        <w:r w:rsidRPr="00F012D6">
          <w:rPr>
            <w:rStyle w:val="Hyperlink"/>
          </w:rPr>
          <w:t>Of</w:t>
        </w:r>
        <w:proofErr w:type="gramEnd"/>
        <w:r w:rsidRPr="00F012D6">
          <w:rPr>
            <w:rStyle w:val="Hyperlink"/>
          </w:rPr>
          <w:t xml:space="preserve"> Contractors Labor Commissioner</w:t>
        </w:r>
        <w:r w:rsidRPr="00F012D6">
          <w:rPr>
            <w:rStyle w:val="Hyperlink"/>
            <w:rFonts w:cs="Arial"/>
          </w:rPr>
          <w:t>’</w:t>
        </w:r>
        <w:r w:rsidRPr="00F012D6">
          <w:rPr>
            <w:rStyle w:val="Hyperlink"/>
          </w:rPr>
          <w:t>s Model Questionnaire March 2019</w:t>
        </w:r>
      </w:hyperlink>
      <w:r>
        <w:rPr>
          <w:color w:val="auto"/>
        </w:rPr>
        <w:t>.</w:t>
      </w:r>
    </w:p>
    <w:p w:rsidR="00F012D6" w:rsidRPr="00F012D6" w:rsidRDefault="00F012D6" w:rsidP="00F012D6">
      <w:pPr>
        <w:pStyle w:val="RCT2"/>
        <w:numPr>
          <w:ilvl w:val="1"/>
          <w:numId w:val="7"/>
        </w:numPr>
        <w:rPr>
          <w:color w:val="auto"/>
        </w:rPr>
      </w:pPr>
      <w:r>
        <w:rPr>
          <w:color w:val="auto"/>
        </w:rPr>
        <w:t xml:space="preserve">To view and download this resource in a variety of formats visit this </w:t>
      </w:r>
      <w:hyperlink r:id="rId13" w:history="1">
        <w:r w:rsidRPr="00F012D6">
          <w:rPr>
            <w:rStyle w:val="Hyperlink"/>
          </w:rPr>
          <w:t>webpage</w:t>
        </w:r>
      </w:hyperlink>
      <w:r>
        <w:rPr>
          <w:color w:val="auto"/>
        </w:rPr>
        <w:t xml:space="preserve">. </w:t>
      </w:r>
    </w:p>
    <w:p w:rsidR="00532A15" w:rsidRDefault="00532A15" w:rsidP="00532A15">
      <w:pPr>
        <w:pStyle w:val="RCT2"/>
        <w:numPr>
          <w:ilvl w:val="0"/>
          <w:numId w:val="7"/>
        </w:numPr>
        <w:rPr>
          <w:color w:val="auto"/>
        </w:rPr>
      </w:pPr>
      <w:bookmarkStart w:id="0" w:name="_GoBack"/>
      <w:bookmarkEnd w:id="0"/>
      <w:r>
        <w:rPr>
          <w:color w:val="auto"/>
        </w:rPr>
        <w:t xml:space="preserve">California </w:t>
      </w:r>
      <w:hyperlink r:id="rId14" w:history="1">
        <w:r w:rsidRPr="00532A15">
          <w:rPr>
            <w:rStyle w:val="Hyperlink"/>
          </w:rPr>
          <w:t xml:space="preserve">Public Contract Code </w:t>
        </w:r>
        <w:r w:rsidRPr="00532A15">
          <w:rPr>
            <w:rStyle w:val="Hyperlink"/>
            <w:rFonts w:cs="Arial"/>
            <w:shd w:val="clear" w:color="auto" w:fill="FFFFFF"/>
          </w:rPr>
          <w:t>§ </w:t>
        </w:r>
        <w:r w:rsidRPr="00532A15">
          <w:rPr>
            <w:rStyle w:val="Hyperlink"/>
            <w:rFonts w:cs="Arial"/>
            <w:bCs/>
            <w:shd w:val="clear" w:color="auto" w:fill="FFFFFF"/>
          </w:rPr>
          <w:t>20101</w:t>
        </w:r>
      </w:hyperlink>
      <w:r w:rsidR="00F15577">
        <w:rPr>
          <w:color w:val="auto"/>
        </w:rPr>
        <w:t>.</w:t>
      </w:r>
    </w:p>
    <w:p w:rsidR="00532A15" w:rsidRPr="00C33AFF" w:rsidRDefault="00C33AFF" w:rsidP="00532A15">
      <w:pPr>
        <w:pStyle w:val="RCT2"/>
        <w:numPr>
          <w:ilvl w:val="0"/>
          <w:numId w:val="7"/>
        </w:numPr>
        <w:rPr>
          <w:color w:val="auto"/>
        </w:rPr>
      </w:pPr>
      <w:r w:rsidRPr="00C33AFF">
        <w:rPr>
          <w:color w:val="auto"/>
        </w:rPr>
        <w:t xml:space="preserve">California Department of Industrial Relations (DIR) Public Works </w:t>
      </w:r>
      <w:hyperlink r:id="rId15" w:history="1">
        <w:r w:rsidRPr="00C33AFF">
          <w:rPr>
            <w:rStyle w:val="Hyperlink"/>
          </w:rPr>
          <w:t>we</w:t>
        </w:r>
        <w:r w:rsidRPr="00C33AFF">
          <w:rPr>
            <w:rStyle w:val="Hyperlink"/>
          </w:rPr>
          <w:t>b</w:t>
        </w:r>
        <w:r w:rsidRPr="00C33AFF">
          <w:rPr>
            <w:rStyle w:val="Hyperlink"/>
          </w:rPr>
          <w:t>page</w:t>
        </w:r>
      </w:hyperlink>
      <w:r>
        <w:t>.</w:t>
      </w:r>
    </w:p>
    <w:p w:rsidR="00C33AFF" w:rsidRPr="00EE14AF" w:rsidRDefault="00C33AFF" w:rsidP="005A2910">
      <w:pPr>
        <w:pStyle w:val="RCT2"/>
        <w:numPr>
          <w:ilvl w:val="0"/>
          <w:numId w:val="7"/>
        </w:numPr>
        <w:rPr>
          <w:color w:val="auto"/>
        </w:rPr>
      </w:pPr>
      <w:r w:rsidRPr="00C33AFF">
        <w:rPr>
          <w:color w:val="auto"/>
        </w:rPr>
        <w:t xml:space="preserve">Additional DIR Public Works </w:t>
      </w:r>
      <w:hyperlink r:id="rId16" w:history="1">
        <w:r w:rsidRPr="00C33AFF">
          <w:rPr>
            <w:rStyle w:val="Hyperlink"/>
          </w:rPr>
          <w:t>resources</w:t>
        </w:r>
      </w:hyperlink>
      <w:r>
        <w:t>.</w:t>
      </w:r>
    </w:p>
    <w:p w:rsidR="00EE14AF" w:rsidRPr="00EE14AF" w:rsidRDefault="00EE14AF" w:rsidP="005A2910">
      <w:pPr>
        <w:pStyle w:val="RCT2"/>
        <w:numPr>
          <w:ilvl w:val="0"/>
          <w:numId w:val="7"/>
        </w:numPr>
        <w:rPr>
          <w:color w:val="auto"/>
        </w:rPr>
      </w:pPr>
      <w:r w:rsidRPr="00EE14AF">
        <w:rPr>
          <w:color w:val="auto"/>
        </w:rPr>
        <w:t xml:space="preserve">JPIA Risk Transfer </w:t>
      </w:r>
      <w:hyperlink r:id="rId17" w:anchor="risk-transfer" w:history="1">
        <w:r w:rsidRPr="00EE14AF">
          <w:rPr>
            <w:rStyle w:val="Hyperlink"/>
          </w:rPr>
          <w:t>webpage</w:t>
        </w:r>
      </w:hyperlink>
      <w:r w:rsidRPr="00EE14AF">
        <w:rPr>
          <w:color w:val="auto"/>
        </w:rPr>
        <w:t>.</w:t>
      </w:r>
    </w:p>
    <w:sectPr w:rsidR="00EE14AF" w:rsidRPr="00EE14AF" w:rsidSect="00F15577">
      <w:headerReference w:type="default" r:id="rId18"/>
      <w:footerReference w:type="default" r:id="rId19"/>
      <w:footerReference w:type="first" r:id="rId20"/>
      <w:pgSz w:w="12240" w:h="15840" w:code="1"/>
      <w:pgMar w:top="1152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273" w:rsidRDefault="00611273" w:rsidP="00B94281">
      <w:pPr>
        <w:spacing w:after="0" w:line="240" w:lineRule="auto"/>
      </w:pPr>
      <w:r>
        <w:separator/>
      </w:r>
    </w:p>
  </w:endnote>
  <w:endnote w:type="continuationSeparator" w:id="0">
    <w:p w:rsidR="00611273" w:rsidRDefault="00611273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F6BFEBA-43F6-407B-AFBC-04F335EADD4A}"/>
    <w:embedBold r:id="rId2" w:fontKey="{91F6C36C-CDB1-4D65-89AF-806ADFFF27AD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CBCD9D5C-3F24-4148-BEC2-E2B76315820C}"/>
    <w:embedBold r:id="rId4" w:fontKey="{B219ED77-D92D-4C3D-9B61-5364852F72F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CE3DAC39-A14B-4E52-A030-52F1BC7C1760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7E945751-C337-4FD8-9B08-6124854C604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C89946D8-2BB9-4209-A6BB-37C0A02E26C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856C3" w:rsidRPr="006856C3">
      <w:rPr>
        <w:sz w:val="18"/>
        <w:szCs w:val="18"/>
      </w:rPr>
      <w:t>C</w:t>
    </w:r>
    <w:r w:rsidR="00F15577">
      <w:rPr>
        <w:sz w:val="18"/>
        <w:szCs w:val="18"/>
      </w:rPr>
      <w:t>ontractor Pre-Qualification Resources</w:t>
    </w:r>
  </w:p>
  <w:p w:rsidR="00F15577" w:rsidRDefault="00F15577">
    <w:pPr>
      <w:pStyle w:val="Footer"/>
      <w:rPr>
        <w:sz w:val="18"/>
        <w:szCs w:val="18"/>
      </w:rPr>
    </w:pPr>
    <w:r>
      <w:rPr>
        <w:sz w:val="18"/>
        <w:szCs w:val="18"/>
      </w:rPr>
      <w:tab/>
    </w:r>
    <w:r>
      <w:rPr>
        <w:sz w:val="18"/>
        <w:szCs w:val="18"/>
      </w:rPr>
      <w:tab/>
      <w:t xml:space="preserve">Page </w:t>
    </w:r>
    <w:r w:rsidRPr="00F15577">
      <w:rPr>
        <w:sz w:val="18"/>
        <w:szCs w:val="18"/>
      </w:rPr>
      <w:fldChar w:fldCharType="begin"/>
    </w:r>
    <w:r w:rsidRPr="00F15577">
      <w:rPr>
        <w:sz w:val="18"/>
        <w:szCs w:val="18"/>
      </w:rPr>
      <w:instrText xml:space="preserve"> PAGE   \* MERGEFORMAT </w:instrText>
    </w:r>
    <w:r w:rsidRPr="00F15577">
      <w:rPr>
        <w:sz w:val="18"/>
        <w:szCs w:val="18"/>
      </w:rPr>
      <w:fldChar w:fldCharType="separate"/>
    </w:r>
    <w:r w:rsidR="001717AA">
      <w:rPr>
        <w:noProof/>
        <w:sz w:val="18"/>
        <w:szCs w:val="18"/>
      </w:rPr>
      <w:t>2</w:t>
    </w:r>
    <w:r w:rsidRPr="00F15577">
      <w:rPr>
        <w:noProof/>
        <w:sz w:val="18"/>
        <w:szCs w:val="18"/>
      </w:rPr>
      <w:fldChar w:fldCharType="end"/>
    </w:r>
  </w:p>
  <w:p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5577" w:rsidRDefault="00F15577" w:rsidP="00F15577">
    <w:pPr>
      <w:pStyle w:val="Footer"/>
      <w:rPr>
        <w:sz w:val="18"/>
        <w:szCs w:val="18"/>
      </w:rPr>
    </w:pPr>
    <w:r>
      <w:ptab w:relativeTo="margin" w:alignment="right" w:leader="none"/>
    </w:r>
    <w:r w:rsidRPr="006856C3">
      <w:rPr>
        <w:sz w:val="18"/>
        <w:szCs w:val="18"/>
      </w:rPr>
      <w:t>C</w:t>
    </w:r>
    <w:r>
      <w:rPr>
        <w:sz w:val="18"/>
        <w:szCs w:val="18"/>
      </w:rPr>
      <w:t>ontractor Pre-Qualification Resources</w:t>
    </w:r>
  </w:p>
  <w:p w:rsidR="00F15577" w:rsidRDefault="00F15577" w:rsidP="00F15577">
    <w:pPr>
      <w:pStyle w:val="Footer"/>
    </w:pPr>
    <w:r>
      <w:rPr>
        <w:sz w:val="18"/>
        <w:szCs w:val="18"/>
      </w:rPr>
      <w:tab/>
    </w:r>
    <w:r>
      <w:rPr>
        <w:sz w:val="18"/>
        <w:szCs w:val="18"/>
      </w:rPr>
      <w:tab/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273" w:rsidRDefault="00611273" w:rsidP="00B94281">
      <w:pPr>
        <w:spacing w:after="0" w:line="240" w:lineRule="auto"/>
      </w:pPr>
      <w:r>
        <w:separator/>
      </w:r>
    </w:p>
  </w:footnote>
  <w:footnote w:type="continuationSeparator" w:id="0">
    <w:p w:rsidR="00611273" w:rsidRDefault="00611273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0D0" w:rsidRDefault="00F15577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 w:rsidRPr="00F15577">
      <w:rPr>
        <w:rFonts w:ascii="AvantGarde Bold" w:hAnsi="AvantGarde Bold"/>
        <w:b/>
        <w:color w:val="005487"/>
        <w:sz w:val="28"/>
        <w:szCs w:val="28"/>
      </w:rPr>
      <w:t>Contractor Pre-Qualification Resources</w:t>
    </w:r>
  </w:p>
  <w:p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81231"/>
    <w:multiLevelType w:val="hybridMultilevel"/>
    <w:tmpl w:val="29228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E78B2"/>
    <w:multiLevelType w:val="multilevel"/>
    <w:tmpl w:val="239EC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337442"/>
    <w:multiLevelType w:val="hybridMultilevel"/>
    <w:tmpl w:val="C304F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B0F134C"/>
    <w:multiLevelType w:val="hybridMultilevel"/>
    <w:tmpl w:val="1BC22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B030EF3"/>
    <w:multiLevelType w:val="hybridMultilevel"/>
    <w:tmpl w:val="63949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xtDC1MDExNjQyMDVV0lEKTi0uzszPAykwrAUAoRVrsSwAAAA="/>
  </w:docVars>
  <w:rsids>
    <w:rsidRoot w:val="00B90FC2"/>
    <w:rsid w:val="0002211B"/>
    <w:rsid w:val="000240FD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36AB6"/>
    <w:rsid w:val="00160F47"/>
    <w:rsid w:val="001717AA"/>
    <w:rsid w:val="00174198"/>
    <w:rsid w:val="00195C30"/>
    <w:rsid w:val="002000D0"/>
    <w:rsid w:val="00213C11"/>
    <w:rsid w:val="0026738E"/>
    <w:rsid w:val="002A6265"/>
    <w:rsid w:val="002B3172"/>
    <w:rsid w:val="002D027C"/>
    <w:rsid w:val="00380B78"/>
    <w:rsid w:val="003A66A1"/>
    <w:rsid w:val="003E0C9B"/>
    <w:rsid w:val="003E5A11"/>
    <w:rsid w:val="00402E66"/>
    <w:rsid w:val="00477BE2"/>
    <w:rsid w:val="004C077A"/>
    <w:rsid w:val="004C5704"/>
    <w:rsid w:val="005327DF"/>
    <w:rsid w:val="00532A15"/>
    <w:rsid w:val="005C3CA3"/>
    <w:rsid w:val="005D192F"/>
    <w:rsid w:val="0060370E"/>
    <w:rsid w:val="00611273"/>
    <w:rsid w:val="006247BF"/>
    <w:rsid w:val="00653433"/>
    <w:rsid w:val="00661A0B"/>
    <w:rsid w:val="00661F98"/>
    <w:rsid w:val="006856C3"/>
    <w:rsid w:val="00743F69"/>
    <w:rsid w:val="007C767C"/>
    <w:rsid w:val="007E4E12"/>
    <w:rsid w:val="007F2DE0"/>
    <w:rsid w:val="00827166"/>
    <w:rsid w:val="00862BB3"/>
    <w:rsid w:val="00873C40"/>
    <w:rsid w:val="008B6941"/>
    <w:rsid w:val="00914CBB"/>
    <w:rsid w:val="00932CEB"/>
    <w:rsid w:val="00964C5E"/>
    <w:rsid w:val="00981B53"/>
    <w:rsid w:val="0098547C"/>
    <w:rsid w:val="009B1C2D"/>
    <w:rsid w:val="009B619F"/>
    <w:rsid w:val="00A00250"/>
    <w:rsid w:val="00A24110"/>
    <w:rsid w:val="00A7751E"/>
    <w:rsid w:val="00A84753"/>
    <w:rsid w:val="00AF13FE"/>
    <w:rsid w:val="00B0259D"/>
    <w:rsid w:val="00B0496C"/>
    <w:rsid w:val="00B0599C"/>
    <w:rsid w:val="00B05D2A"/>
    <w:rsid w:val="00B17148"/>
    <w:rsid w:val="00B263E2"/>
    <w:rsid w:val="00B428DA"/>
    <w:rsid w:val="00B6532F"/>
    <w:rsid w:val="00B90FC2"/>
    <w:rsid w:val="00B94281"/>
    <w:rsid w:val="00C227F0"/>
    <w:rsid w:val="00C33AFF"/>
    <w:rsid w:val="00CC6B52"/>
    <w:rsid w:val="00CD775B"/>
    <w:rsid w:val="00CE678F"/>
    <w:rsid w:val="00CF5E25"/>
    <w:rsid w:val="00D66C22"/>
    <w:rsid w:val="00D7202F"/>
    <w:rsid w:val="00DE6E6D"/>
    <w:rsid w:val="00DE6E9C"/>
    <w:rsid w:val="00E31BD0"/>
    <w:rsid w:val="00E33B22"/>
    <w:rsid w:val="00EA7278"/>
    <w:rsid w:val="00EE14AF"/>
    <w:rsid w:val="00F012D6"/>
    <w:rsid w:val="00F076EC"/>
    <w:rsid w:val="00F15577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9BAD3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2A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32A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532A1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32A1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32A1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32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2A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2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A1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dir.ca.gov/Public-Works/Public-Works-Pre%E2%80%90Qualification-of-Contractors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file:///C:\Users\rflint\Documents\RM%20Dept\JPIA%20RCM%20C2E%20Website%20Resources\Me\Pre-Qualification-of-Contractors-Model-Questionnaire%20v2019.pdf" TargetMode="External"/><Relationship Id="rId17" Type="http://schemas.openxmlformats.org/officeDocument/2006/relationships/hyperlink" Target="https://www.acwajpia.com/servic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dir.ca.gov/Public-Works/resources.ht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ir.ca.gov/Public-Works/Public-Works-Pre%E2%80%90Qualification-of-Contractor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dir.ca.gov/Public-Works/PublicWorks.html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file:///C:\Users\rflint\Documents\RM%20Dept\JPIA%20RCM%20C2E%20Website%20Resources\&#8226;%09http:\leginfo.legislature.ca.gov\faces\codes_displaySection.xhtml%3flawCode=PCC&amp;sectionNum=20101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E69F2-586A-476A-B8F4-94C46CA63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Robin Flint</cp:lastModifiedBy>
  <cp:revision>7</cp:revision>
  <cp:lastPrinted>2020-04-29T15:59:00Z</cp:lastPrinted>
  <dcterms:created xsi:type="dcterms:W3CDTF">2020-07-17T22:41:00Z</dcterms:created>
  <dcterms:modified xsi:type="dcterms:W3CDTF">2020-08-07T20:43:00Z</dcterms:modified>
</cp:coreProperties>
</file>